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A7BA6" w14:textId="3001EF91" w:rsidR="00FF254B" w:rsidRPr="00C957CE" w:rsidRDefault="00C957CE" w:rsidP="00C957CE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957CE">
        <w:rPr>
          <w:rFonts w:ascii="Times New Roman" w:hAnsi="Times New Roman" w:cs="Times New Roman"/>
          <w:b/>
          <w:bCs/>
          <w:sz w:val="28"/>
          <w:szCs w:val="28"/>
          <w:lang w:val="kk-KZ"/>
        </w:rPr>
        <w:t xml:space="preserve">Өзіндік жұмыс </w:t>
      </w:r>
      <w:r w:rsidRPr="00C957CE">
        <w:rPr>
          <w:rFonts w:ascii="Times New Roman" w:hAnsi="Times New Roman" w:cs="Times New Roman"/>
          <w:b/>
          <w:bCs/>
          <w:sz w:val="28"/>
          <w:szCs w:val="28"/>
        </w:rPr>
        <w:t>2</w:t>
      </w:r>
    </w:p>
    <w:p w14:paraId="09803A8B" w14:textId="73D8BF6F" w:rsidR="00C957CE" w:rsidRDefault="00C06CA8" w:rsidP="00C957CE">
      <w:pPr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kk-KZ"/>
        </w:rPr>
        <w:t>Г</w:t>
      </w:r>
      <w:r w:rsidR="00C957CE" w:rsidRPr="00C957CE">
        <w:rPr>
          <w:rFonts w:ascii="Times New Roman" w:hAnsi="Times New Roman" w:cs="Times New Roman"/>
          <w:sz w:val="28"/>
          <w:szCs w:val="28"/>
        </w:rPr>
        <w:t>енеративті қарсылас желілерінің жұмыс принциптерін меңгеріңіз және оқыту үлгісіне негізделген синтетикалық кескіндерді қалай жасау керектігін үйреніңіз.</w:t>
      </w:r>
    </w:p>
    <w:p w14:paraId="16452B25" w14:textId="77777777" w:rsidR="00C957CE" w:rsidRPr="00C957CE" w:rsidRDefault="00C957CE" w:rsidP="00C957CE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eastAsia="ru-RU"/>
          <w14:ligatures w14:val="none"/>
        </w:rPr>
        <w:t>Жаттығу</w:t>
      </w:r>
    </w:p>
    <w:p w14:paraId="43560440" w14:textId="40EBE7F1" w:rsidR="00C957CE" w:rsidRDefault="00C957CE" w:rsidP="00C957C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Бар деректер жиынтығына негізделген кескіндерді жасау үшін DCGAN моделін енгізуіміз керек. </w:t>
      </w:r>
      <w:r w:rsidRPr="00C957CE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br/>
        <w:t xml:space="preserve">Деректер жиынтығы 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MNIST, CIFAR-10 немесе басқа деректер жиынтығы болуы мүмкін.</w:t>
      </w:r>
    </w:p>
    <w:p w14:paraId="7B31EE53" w14:textId="77777777" w:rsidR="00C957CE" w:rsidRPr="00C957CE" w:rsidRDefault="00C957CE" w:rsidP="00C957CE">
      <w:pPr>
        <w:pStyle w:val="1"/>
        <w:rPr>
          <w:sz w:val="24"/>
          <w:szCs w:val="24"/>
        </w:rPr>
      </w:pPr>
      <w:r w:rsidRPr="00C957CE">
        <w:rPr>
          <w:sz w:val="24"/>
          <w:szCs w:val="24"/>
        </w:rPr>
        <w:t>Жұмысты орындау кезеңдері</w:t>
      </w:r>
    </w:p>
    <w:p w14:paraId="4590E921" w14:textId="77777777" w:rsidR="00C957CE" w:rsidRPr="00C957CE" w:rsidRDefault="00C957CE" w:rsidP="00C957CE">
      <w:pPr>
        <w:pStyle w:val="2"/>
        <w:rPr>
          <w:rFonts w:ascii="Times New Roman" w:hAnsi="Times New Roman" w:cs="Times New Roman"/>
          <w:color w:val="auto"/>
          <w:sz w:val="24"/>
          <w:szCs w:val="24"/>
        </w:rPr>
      </w:pPr>
      <w:r w:rsidRPr="00C957CE">
        <w:rPr>
          <w:rFonts w:ascii="Times New Roman" w:hAnsi="Times New Roman" w:cs="Times New Roman"/>
          <w:color w:val="auto"/>
          <w:sz w:val="24"/>
          <w:szCs w:val="24"/>
        </w:rPr>
        <w:t>1. Қоршаған ортаны дайындау</w:t>
      </w:r>
    </w:p>
    <w:p w14:paraId="634C5DF2" w14:textId="77777777" w:rsidR="00C957CE" w:rsidRPr="00C957CE" w:rsidRDefault="00C957CE" w:rsidP="00C957CE">
      <w:pPr>
        <w:pStyle w:val="a3"/>
      </w:pPr>
      <w:r w:rsidRPr="00C957CE">
        <w:t>Қажетті кітапханаларды орнатыңыз:</w:t>
      </w:r>
    </w:p>
    <w:p w14:paraId="03BCE748" w14:textId="77777777" w:rsidR="00C957CE" w:rsidRPr="00C957CE" w:rsidRDefault="00C957CE" w:rsidP="00C957CE">
      <w:pPr>
        <w:pStyle w:val="a3"/>
        <w:numPr>
          <w:ilvl w:val="0"/>
          <w:numId w:val="2"/>
        </w:numPr>
      </w:pPr>
      <w:r w:rsidRPr="00C957CE">
        <w:t>Python</w:t>
      </w:r>
    </w:p>
    <w:p w14:paraId="01016AE2" w14:textId="77777777" w:rsidR="00C957CE" w:rsidRPr="00C957CE" w:rsidRDefault="00C957CE" w:rsidP="00C957CE">
      <w:pPr>
        <w:pStyle w:val="a3"/>
        <w:numPr>
          <w:ilvl w:val="0"/>
          <w:numId w:val="2"/>
        </w:numPr>
      </w:pPr>
      <w:r w:rsidRPr="00C957CE">
        <w:t>TensorFlow / Keras</w:t>
      </w:r>
    </w:p>
    <w:p w14:paraId="2E6E1CA5" w14:textId="77777777" w:rsidR="00C957CE" w:rsidRPr="00C957CE" w:rsidRDefault="00C957CE" w:rsidP="00C957CE">
      <w:pPr>
        <w:pStyle w:val="a3"/>
        <w:numPr>
          <w:ilvl w:val="0"/>
          <w:numId w:val="2"/>
        </w:numPr>
      </w:pPr>
      <w:r w:rsidRPr="00C957CE">
        <w:t>NumPy</w:t>
      </w:r>
    </w:p>
    <w:p w14:paraId="514DB6CA" w14:textId="77777777" w:rsidR="00C957CE" w:rsidRPr="00C957CE" w:rsidRDefault="00C957CE" w:rsidP="00C957CE">
      <w:pPr>
        <w:pStyle w:val="a3"/>
        <w:numPr>
          <w:ilvl w:val="0"/>
          <w:numId w:val="2"/>
        </w:numPr>
      </w:pPr>
      <w:r w:rsidRPr="00C957CE">
        <w:t>Matplotlib</w:t>
      </w:r>
    </w:p>
    <w:p w14:paraId="2D6A485A" w14:textId="77777777" w:rsidR="00C957CE" w:rsidRPr="00C957CE" w:rsidRDefault="00C957CE" w:rsidP="00C957CE">
      <w:pPr>
        <w:pStyle w:val="2"/>
        <w:rPr>
          <w:rFonts w:ascii="Times New Roman" w:hAnsi="Times New Roman" w:cs="Times New Roman"/>
          <w:color w:val="auto"/>
          <w:sz w:val="24"/>
          <w:szCs w:val="24"/>
        </w:rPr>
      </w:pPr>
      <w:r w:rsidRPr="00C957CE">
        <w:rPr>
          <w:rFonts w:ascii="Times New Roman" w:hAnsi="Times New Roman" w:cs="Times New Roman"/>
          <w:color w:val="auto"/>
          <w:sz w:val="24"/>
          <w:szCs w:val="24"/>
        </w:rPr>
        <w:t>2. Деректерді жүктеу және алдын ала өңдеу</w:t>
      </w:r>
    </w:p>
    <w:p w14:paraId="61666223" w14:textId="77777777" w:rsidR="00C957CE" w:rsidRPr="00C957CE" w:rsidRDefault="00C957CE" w:rsidP="00C957CE">
      <w:pPr>
        <w:pStyle w:val="a3"/>
        <w:numPr>
          <w:ilvl w:val="0"/>
          <w:numId w:val="3"/>
        </w:numPr>
      </w:pPr>
      <w:r w:rsidRPr="00C957CE">
        <w:t>суреттер жиынтығын жүктеңіз;</w:t>
      </w:r>
    </w:p>
    <w:p w14:paraId="2FCFB075" w14:textId="77777777" w:rsidR="00C957CE" w:rsidRPr="00C957CE" w:rsidRDefault="00C957CE" w:rsidP="00C957CE">
      <w:pPr>
        <w:pStyle w:val="a3"/>
        <w:numPr>
          <w:ilvl w:val="0"/>
          <w:numId w:val="3"/>
        </w:numPr>
      </w:pPr>
      <w:r w:rsidRPr="00C957CE">
        <w:rPr>
          <w:rStyle w:val="HTML"/>
          <w:rFonts w:ascii="Times New Roman" w:hAnsi="Times New Roman" w:cs="Times New Roman"/>
          <w:sz w:val="24"/>
          <w:szCs w:val="24"/>
        </w:rPr>
        <w:t xml:space="preserve">[-1, 1] </w:t>
      </w:r>
      <w:r w:rsidRPr="00C957CE">
        <w:t>ауқымына дейін қалыпқа келтіру ;</w:t>
      </w:r>
    </w:p>
    <w:p w14:paraId="4DB146E1" w14:textId="77777777" w:rsidR="00C957CE" w:rsidRPr="00C957CE" w:rsidRDefault="00C957CE" w:rsidP="00C957CE">
      <w:pPr>
        <w:pStyle w:val="a3"/>
        <w:numPr>
          <w:ilvl w:val="0"/>
          <w:numId w:val="3"/>
        </w:numPr>
      </w:pPr>
      <w:r w:rsidRPr="00C957CE">
        <w:t>деректерді қажетті өлшемдерге түрлендіріңіз.</w:t>
      </w:r>
    </w:p>
    <w:p w14:paraId="24F8FF6E" w14:textId="77777777" w:rsidR="00C957CE" w:rsidRPr="00C957CE" w:rsidRDefault="00C957CE" w:rsidP="00C957CE">
      <w:pPr>
        <w:pStyle w:val="2"/>
        <w:rPr>
          <w:rFonts w:ascii="Times New Roman" w:hAnsi="Times New Roman" w:cs="Times New Roman"/>
          <w:color w:val="auto"/>
          <w:sz w:val="24"/>
          <w:szCs w:val="24"/>
        </w:rPr>
      </w:pPr>
      <w:r w:rsidRPr="00C957CE">
        <w:rPr>
          <w:rFonts w:ascii="Times New Roman" w:hAnsi="Times New Roman" w:cs="Times New Roman"/>
          <w:color w:val="auto"/>
          <w:sz w:val="24"/>
          <w:szCs w:val="24"/>
        </w:rPr>
        <w:t>3. Генераторды құрастыру</w:t>
      </w:r>
    </w:p>
    <w:p w14:paraId="7F6BE2B1" w14:textId="77777777" w:rsidR="00C957CE" w:rsidRPr="00C957CE" w:rsidRDefault="00C957CE" w:rsidP="00C957CE">
      <w:pPr>
        <w:pStyle w:val="a3"/>
      </w:pPr>
      <w:r w:rsidRPr="00C957CE">
        <w:t>Генератор келесі әрекеттерді орындауы керек:</w:t>
      </w:r>
    </w:p>
    <w:p w14:paraId="68E4A84B" w14:textId="77777777" w:rsidR="00C957CE" w:rsidRPr="00C957CE" w:rsidRDefault="00C957CE" w:rsidP="00C957CE">
      <w:pPr>
        <w:pStyle w:val="a3"/>
        <w:numPr>
          <w:ilvl w:val="0"/>
          <w:numId w:val="4"/>
        </w:numPr>
      </w:pPr>
      <w:r w:rsidRPr="00C957CE">
        <w:t>кездейсоқ шу векторын қабылдау;</w:t>
      </w:r>
    </w:p>
    <w:p w14:paraId="27193929" w14:textId="77777777" w:rsidR="00C957CE" w:rsidRPr="00C957CE" w:rsidRDefault="00C957CE" w:rsidP="00C957CE">
      <w:pPr>
        <w:pStyle w:val="a3"/>
        <w:numPr>
          <w:ilvl w:val="0"/>
          <w:numId w:val="4"/>
        </w:numPr>
      </w:pPr>
      <w:r w:rsidRPr="00C957CE">
        <w:t>толық байланысқан және шиыршықталған транспозицияланған қабаттарды пайдаланыңыз ;</w:t>
      </w:r>
    </w:p>
    <w:p w14:paraId="0DB2B3A9" w14:textId="77777777" w:rsidR="00C957CE" w:rsidRPr="00C957CE" w:rsidRDefault="00C957CE" w:rsidP="00C957CE">
      <w:pPr>
        <w:pStyle w:val="a3"/>
        <w:numPr>
          <w:ilvl w:val="0"/>
          <w:numId w:val="4"/>
        </w:numPr>
      </w:pPr>
      <w:r w:rsidRPr="00C957CE">
        <w:t>шығыста қажетті өлшемдегі кескін жасаңыз.</w:t>
      </w:r>
    </w:p>
    <w:p w14:paraId="1BA3251A" w14:textId="77777777" w:rsidR="00C957CE" w:rsidRPr="00C957CE" w:rsidRDefault="00C957CE" w:rsidP="00C957CE">
      <w:pPr>
        <w:pStyle w:val="2"/>
        <w:rPr>
          <w:rFonts w:ascii="Times New Roman" w:hAnsi="Times New Roman" w:cs="Times New Roman"/>
          <w:color w:val="auto"/>
          <w:sz w:val="24"/>
          <w:szCs w:val="24"/>
        </w:rPr>
      </w:pPr>
      <w:r w:rsidRPr="00C957CE">
        <w:rPr>
          <w:rFonts w:ascii="Times New Roman" w:hAnsi="Times New Roman" w:cs="Times New Roman"/>
          <w:color w:val="auto"/>
          <w:sz w:val="24"/>
          <w:szCs w:val="24"/>
        </w:rPr>
        <w:t>4. Дискриминатордың құрылысы</w:t>
      </w:r>
    </w:p>
    <w:p w14:paraId="5CD30D97" w14:textId="77777777" w:rsidR="00C957CE" w:rsidRPr="00C957CE" w:rsidRDefault="00C957CE" w:rsidP="00C957CE">
      <w:pPr>
        <w:pStyle w:val="a3"/>
      </w:pPr>
      <w:r w:rsidRPr="00C957CE">
        <w:t>Дискриминатор міндетті:</w:t>
      </w:r>
    </w:p>
    <w:p w14:paraId="27BD4E12" w14:textId="77777777" w:rsidR="00C957CE" w:rsidRPr="00C957CE" w:rsidRDefault="00C957CE" w:rsidP="00C957CE">
      <w:pPr>
        <w:pStyle w:val="a3"/>
        <w:numPr>
          <w:ilvl w:val="0"/>
          <w:numId w:val="5"/>
        </w:numPr>
      </w:pPr>
      <w:r w:rsidRPr="00C957CE">
        <w:t>суретті қабылдау;</w:t>
      </w:r>
    </w:p>
    <w:p w14:paraId="2468D7D1" w14:textId="77777777" w:rsidR="00C957CE" w:rsidRPr="00C957CE" w:rsidRDefault="00C957CE" w:rsidP="00C957CE">
      <w:pPr>
        <w:pStyle w:val="a3"/>
        <w:numPr>
          <w:ilvl w:val="0"/>
          <w:numId w:val="5"/>
        </w:numPr>
      </w:pPr>
      <w:r w:rsidRPr="00C957CE">
        <w:t>иілмелі қабаттарды қолданыңыз ;</w:t>
      </w:r>
    </w:p>
    <w:p w14:paraId="652C2725" w14:textId="77777777" w:rsidR="00C957CE" w:rsidRPr="00C957CE" w:rsidRDefault="00C957CE" w:rsidP="00C957CE">
      <w:pPr>
        <w:pStyle w:val="a3"/>
        <w:numPr>
          <w:ilvl w:val="0"/>
          <w:numId w:val="5"/>
        </w:numPr>
      </w:pPr>
      <w:r w:rsidRPr="00C957CE">
        <w:t>кескіннің шынайы болу ықтималдығын анықтаңыз.</w:t>
      </w:r>
    </w:p>
    <w:p w14:paraId="69E69573" w14:textId="77777777" w:rsidR="00C957CE" w:rsidRPr="00C957CE" w:rsidRDefault="00C957CE" w:rsidP="00C957CE">
      <w:pPr>
        <w:pStyle w:val="2"/>
        <w:rPr>
          <w:rFonts w:ascii="Times New Roman" w:hAnsi="Times New Roman" w:cs="Times New Roman"/>
          <w:color w:val="auto"/>
          <w:sz w:val="24"/>
          <w:szCs w:val="24"/>
        </w:rPr>
      </w:pPr>
      <w:r w:rsidRPr="00C957CE">
        <w:rPr>
          <w:rFonts w:ascii="Times New Roman" w:hAnsi="Times New Roman" w:cs="Times New Roman"/>
          <w:color w:val="auto"/>
          <w:sz w:val="24"/>
          <w:szCs w:val="24"/>
        </w:rPr>
        <w:t>5. Модельдік оқыту</w:t>
      </w:r>
    </w:p>
    <w:p w14:paraId="4E0042E7" w14:textId="77777777" w:rsidR="00C957CE" w:rsidRPr="00C957CE" w:rsidRDefault="00C957CE" w:rsidP="00C957CE">
      <w:pPr>
        <w:pStyle w:val="a3"/>
        <w:numPr>
          <w:ilvl w:val="0"/>
          <w:numId w:val="6"/>
        </w:numPr>
      </w:pPr>
      <w:r w:rsidRPr="00C957CE">
        <w:t>дискриминатор мен генераторды кезектестіріп жаттықтырыңыз;</w:t>
      </w:r>
    </w:p>
    <w:p w14:paraId="7B1387DC" w14:textId="77777777" w:rsidR="00C957CE" w:rsidRPr="00C957CE" w:rsidRDefault="00C957CE" w:rsidP="00C957CE">
      <w:pPr>
        <w:pStyle w:val="a3"/>
        <w:numPr>
          <w:ilvl w:val="0"/>
          <w:numId w:val="6"/>
        </w:numPr>
      </w:pPr>
      <w:r w:rsidRPr="00C957CE">
        <w:t>белгілі бір дәуір санынан кейін генерация нәтижелерін сақтау;</w:t>
      </w:r>
    </w:p>
    <w:p w14:paraId="374FEB00" w14:textId="77777777" w:rsidR="00C957CE" w:rsidRPr="00C957CE" w:rsidRDefault="00C957CE" w:rsidP="00C957CE">
      <w:pPr>
        <w:pStyle w:val="a3"/>
        <w:numPr>
          <w:ilvl w:val="0"/>
          <w:numId w:val="6"/>
        </w:numPr>
      </w:pPr>
      <w:r w:rsidRPr="00C957CE">
        <w:t>шығын графигін құрыңыз.</w:t>
      </w:r>
    </w:p>
    <w:p w14:paraId="0FF71E05" w14:textId="77777777" w:rsidR="00C957CE" w:rsidRPr="00C957CE" w:rsidRDefault="00C957CE" w:rsidP="00C957CE">
      <w:pPr>
        <w:pStyle w:val="2"/>
        <w:rPr>
          <w:rFonts w:ascii="Times New Roman" w:hAnsi="Times New Roman" w:cs="Times New Roman"/>
          <w:color w:val="auto"/>
          <w:sz w:val="24"/>
          <w:szCs w:val="24"/>
        </w:rPr>
      </w:pPr>
      <w:r w:rsidRPr="00C957CE">
        <w:rPr>
          <w:rFonts w:ascii="Times New Roman" w:hAnsi="Times New Roman" w:cs="Times New Roman"/>
          <w:color w:val="auto"/>
          <w:sz w:val="24"/>
          <w:szCs w:val="24"/>
        </w:rPr>
        <w:lastRenderedPageBreak/>
        <w:t>6. Нәтижелерді талдау</w:t>
      </w:r>
    </w:p>
    <w:p w14:paraId="16475014" w14:textId="77777777" w:rsidR="00C957CE" w:rsidRPr="00C957CE" w:rsidRDefault="00C957CE" w:rsidP="00C957CE">
      <w:pPr>
        <w:pStyle w:val="a3"/>
        <w:numPr>
          <w:ilvl w:val="0"/>
          <w:numId w:val="7"/>
        </w:numPr>
      </w:pPr>
      <w:r w:rsidRPr="00C957CE">
        <w:t>нақты және жасалған суреттерді салыстыру;</w:t>
      </w:r>
    </w:p>
    <w:p w14:paraId="48D7D3D3" w14:textId="77777777" w:rsidR="00C957CE" w:rsidRPr="00C957CE" w:rsidRDefault="00C957CE" w:rsidP="00C957CE">
      <w:pPr>
        <w:pStyle w:val="a3"/>
        <w:numPr>
          <w:ilvl w:val="0"/>
          <w:numId w:val="7"/>
        </w:numPr>
      </w:pPr>
      <w:r w:rsidRPr="00C957CE">
        <w:t>генерация сапасын сипаттаңыз;</w:t>
      </w:r>
    </w:p>
    <w:p w14:paraId="1AE62736" w14:textId="77777777" w:rsidR="00C957CE" w:rsidRPr="00C957CE" w:rsidRDefault="00C957CE" w:rsidP="00C957CE">
      <w:pPr>
        <w:pStyle w:val="a3"/>
        <w:numPr>
          <w:ilvl w:val="0"/>
          <w:numId w:val="7"/>
        </w:numPr>
      </w:pPr>
      <w:r w:rsidRPr="00C957CE">
        <w:t>модельдің өнімділігі туралы қорытынды жасаңыз.</w:t>
      </w:r>
    </w:p>
    <w:p w14:paraId="4AF2E608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numpy-ді np ретінде импорттау</w:t>
      </w:r>
    </w:p>
    <w:p w14:paraId="636FAD1A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matplotlib.pyplot файлын plt ретінде импорттау</w:t>
      </w:r>
    </w:p>
    <w:p w14:paraId="4E50A360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tensorflow.keras .datasets файлынан mnist импорттау</w:t>
      </w:r>
    </w:p>
    <w:p w14:paraId="0698670E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tensorflow.keras .models файлынан тізбекті импорттау</w:t>
      </w:r>
    </w:p>
    <w:p w14:paraId="1FB63B03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tensorflow.keras .layers файлынан тығыздықты, қайта пішіндеуді, тегістеуді, топтық нормалауды импорттау</w:t>
      </w:r>
    </w:p>
    <w:p w14:paraId="2D029B09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tensorflow.keras .layers файлынан Conv2D, Conv2DTranspose, LeakyReLU , Dropout импорттау</w:t>
      </w:r>
    </w:p>
    <w:p w14:paraId="580283E8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tensorflow.keras .optimizers файлынан Адамды импорттау</w:t>
      </w:r>
    </w:p>
    <w:p w14:paraId="738B3ABD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</w:p>
    <w:p w14:paraId="3F594E3C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# </w:t>
      </w: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Жүктелуде</w:t>
      </w: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</w:t>
      </w: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деректер</w:t>
      </w:r>
    </w:p>
    <w:p w14:paraId="601B2B16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( X_train , _), (_, _) = mnist.load_data ( )</w:t>
      </w:r>
    </w:p>
    <w:p w14:paraId="0D50DC4A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</w:p>
    <w:p w14:paraId="721FA892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# </w:t>
      </w: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Нормализация</w:t>
      </w:r>
    </w:p>
    <w:p w14:paraId="4392D0E4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X_train = ( X_train.astype ( np.float32 ) - 127.5) / 127.5</w:t>
      </w:r>
    </w:p>
    <w:p w14:paraId="72648B60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X_train = np.expand _dims ( X_train , axis=-1 )</w:t>
      </w:r>
    </w:p>
    <w:p w14:paraId="1643C5D5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</w:p>
    <w:p w14:paraId="41093BD8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img_plane = (28, 28, 1)</w:t>
      </w:r>
    </w:p>
    <w:p w14:paraId="1A49A18A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жасырын_күңгірттеу = 100</w:t>
      </w:r>
    </w:p>
    <w:p w14:paraId="15C6FD55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</w:p>
    <w:p w14:paraId="0DF16353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# </w:t>
      </w: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Генератор</w:t>
      </w:r>
    </w:p>
    <w:p w14:paraId="007C1889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def build_generator ( ) :</w:t>
      </w:r>
    </w:p>
    <w:p w14:paraId="33C5E7C8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модель = Реттік( )</w:t>
      </w:r>
    </w:p>
    <w:p w14:paraId="4A59BD59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model.add ( Тығыздық(7 * 7 * 128, енгізу_күңгірттігі = жасырын_күңгірттік ))</w:t>
      </w:r>
    </w:p>
    <w:p w14:paraId="6FC1CE91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model.add ( LeakyReLU (0.2))</w:t>
      </w:r>
    </w:p>
    <w:p w14:paraId="791E80EA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model.add ( Байланысты нормалау ())</w:t>
      </w:r>
    </w:p>
    <w:p w14:paraId="2244951C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model.add ( Қайта пішіндеу((7, 7, 128)))</w:t>
      </w:r>
    </w:p>
    <w:p w14:paraId="3C190FA4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</w:p>
    <w:p w14:paraId="2879D076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model.add ( Conv2DTranspose(128, kernel_size =4, steps=2, padding='бірдей'))</w:t>
      </w:r>
    </w:p>
    <w:p w14:paraId="643EF616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model.add ( LeakyReLU (0.2))</w:t>
      </w:r>
    </w:p>
    <w:p w14:paraId="5E73A52C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model.add ( Байланысты нормалау ())</w:t>
      </w:r>
    </w:p>
    <w:p w14:paraId="15947A81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</w:p>
    <w:p w14:paraId="7C2C6174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model.add ( Conv2DTranspose(64, kernel_size =4, steps=2, padding='бірдей'))</w:t>
      </w:r>
    </w:p>
    <w:p w14:paraId="4DA3A0FE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model.add ( LeakyReLU (0.2))</w:t>
      </w:r>
    </w:p>
    <w:p w14:paraId="196401DF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model.add ( Байланысты нормалау ())</w:t>
      </w:r>
    </w:p>
    <w:p w14:paraId="2CA89A6F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</w:p>
    <w:p w14:paraId="5B3966AB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model.add ( Conv2D(1, kernel_size =7, activation='tanh', padding='бірдей'))</w:t>
      </w:r>
    </w:p>
    <w:p w14:paraId="44249FDD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қайтару моделі</w:t>
      </w:r>
    </w:p>
    <w:p w14:paraId="4C15B0C9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</w:p>
    <w:p w14:paraId="772BDE24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# </w:t>
      </w: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Дискриминатор</w:t>
      </w:r>
    </w:p>
    <w:p w14:paraId="68F60416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def build_discriminator ( ) :</w:t>
      </w:r>
    </w:p>
    <w:p w14:paraId="4107A752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модель = Реттік( )</w:t>
      </w:r>
    </w:p>
    <w:p w14:paraId="5DAABAC5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model.add ( Conv2D(64, kernel_size =3, steps=2, padding='бірдей', input_shape = img_shape ))</w:t>
      </w:r>
    </w:p>
    <w:p w14:paraId="79CC0A6E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model.add ( LeakyReLU (0.2))</w:t>
      </w:r>
    </w:p>
    <w:p w14:paraId="23B90943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model.add ( Dropout(0.3))</w:t>
      </w:r>
    </w:p>
    <w:p w14:paraId="0CA50704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</w:p>
    <w:p w14:paraId="320AD65B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model.add ( Conv2D(128, kernel_size =3, steps=2, padding='бірдей'))</w:t>
      </w:r>
    </w:p>
    <w:p w14:paraId="64CE39D9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model.add ( LeakyReLU (0.2))</w:t>
      </w:r>
    </w:p>
    <w:p w14:paraId="568E1D09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model.add ( Dropout(0.3))</w:t>
      </w:r>
    </w:p>
    <w:p w14:paraId="24FCCEFE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</w:p>
    <w:p w14:paraId="119DAF42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model.add ( Flatten())</w:t>
      </w:r>
    </w:p>
    <w:p w14:paraId="6959274E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model.add ( Тығыз(1, белсендіру='сигма тәрізді'))</w:t>
      </w:r>
    </w:p>
    <w:p w14:paraId="1C45BB3F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қайтару моделі</w:t>
      </w:r>
    </w:p>
    <w:p w14:paraId="3A2D268B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</w:p>
    <w:p w14:paraId="712C8759" w14:textId="77777777" w:rsidR="00C957CE" w:rsidRPr="00C06CA8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ru-RU" w:eastAsia="ru-RU"/>
          <w14:ligatures w14:val="none"/>
        </w:rPr>
      </w:pPr>
      <w:r w:rsidRPr="00C06CA8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ru-RU" w:eastAsia="ru-RU"/>
          <w14:ligatures w14:val="none"/>
        </w:rPr>
        <w:t>генератор = құрастыру_генераторы ( )</w:t>
      </w:r>
    </w:p>
    <w:p w14:paraId="54514DE7" w14:textId="77777777" w:rsidR="00C957CE" w:rsidRPr="00C06CA8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ru-RU" w:eastAsia="ru-RU"/>
          <w14:ligatures w14:val="none"/>
        </w:rPr>
      </w:pPr>
      <w:r w:rsidRPr="00C06CA8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ru-RU" w:eastAsia="ru-RU"/>
          <w14:ligatures w14:val="none"/>
        </w:rPr>
        <w:t>дискриминатор = құрастыру_дискриминаторы ( )</w:t>
      </w:r>
    </w:p>
    <w:p w14:paraId="4E267866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дискриминатор.compile (loss=' binary_crossentropy ', optimizer=Adam(0.0002, 0.5), метрика=['дәлдік'])</w:t>
      </w:r>
    </w:p>
    <w:p w14:paraId="34E5C6F5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</w:p>
    <w:p w14:paraId="6E0E800A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# </w:t>
      </w: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Біріктірілген</w:t>
      </w: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</w:t>
      </w: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модель</w:t>
      </w:r>
    </w:p>
    <w:p w14:paraId="3D52F412" w14:textId="77777777" w:rsidR="00C957CE" w:rsidRPr="00C06CA8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ru-RU" w:eastAsia="ru-RU"/>
          <w14:ligatures w14:val="none"/>
        </w:rPr>
      </w:pPr>
      <w:r w:rsidRPr="00C06CA8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ru-RU" w:eastAsia="ru-RU"/>
          <w14:ligatures w14:val="none"/>
        </w:rPr>
        <w:t>дискриминатор.оқытылатын = Жалған</w:t>
      </w:r>
    </w:p>
    <w:p w14:paraId="326A3ADF" w14:textId="77777777" w:rsidR="00C957CE" w:rsidRPr="00C06CA8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ru-RU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gan</w:t>
      </w:r>
      <w:r w:rsidRPr="00C06CA8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ru-RU" w:eastAsia="ru-RU"/>
          <w14:ligatures w14:val="none"/>
        </w:rPr>
        <w:t xml:space="preserve"> = </w:t>
      </w: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Sequential</w:t>
      </w:r>
      <w:r w:rsidRPr="00C06CA8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ru-RU" w:eastAsia="ru-RU"/>
          <w14:ligatures w14:val="none"/>
        </w:rPr>
        <w:t>( [генератор, дискриминатор])</w:t>
      </w:r>
    </w:p>
    <w:p w14:paraId="306138CE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gan.compile (loss=' binary_crossentropy ', optimizer=Adam(0.0002, 0.5))</w:t>
      </w:r>
    </w:p>
    <w:p w14:paraId="1CCD0EBB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</w:p>
    <w:p w14:paraId="01BAD1E3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# </w:t>
      </w: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Функция</w:t>
      </w: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</w:t>
      </w: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дисплейлер</w:t>
      </w: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</w:t>
      </w: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суреттер</w:t>
      </w:r>
    </w:p>
    <w:p w14:paraId="77129C8C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def save_generated_images ( дәуір, мысалдар = 16) :</w:t>
      </w:r>
    </w:p>
    <w:p w14:paraId="200C91B6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noise = np.random .normal (0, 1, (мысалдар, latent_dim ))</w:t>
      </w:r>
    </w:p>
    <w:p w14:paraId="1D3EBE6C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gen_imgs = generator.predict (шу, егжей-тегжейлі = 0)</w:t>
      </w:r>
    </w:p>
    <w:p w14:paraId="0B1BFDC5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gen_imgs = 0,5 * gen_imgs + 0,5</w:t>
      </w:r>
    </w:p>
    <w:p w14:paraId="4BE31B73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</w:p>
    <w:p w14:paraId="62A0DD0C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fig, axs = plt.subplots (4, 4, figsize =(6, 6))</w:t>
      </w:r>
    </w:p>
    <w:p w14:paraId="504D0022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cnt = 0</w:t>
      </w:r>
    </w:p>
    <w:p w14:paraId="350AEBF9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i диапазонында ( 4) үшін :</w:t>
      </w:r>
    </w:p>
    <w:p w14:paraId="7F0B7E34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j үшін ( 4) диапазонында:</w:t>
      </w:r>
    </w:p>
    <w:p w14:paraId="76F58D6B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        axs [ i , j] .imshow ( gen_imgs [ cnt , :, :, 0], cmap ='сұр')</w:t>
      </w:r>
    </w:p>
    <w:p w14:paraId="453F3DE1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        axs [ i , j ].axis('өшірулі')</w:t>
      </w:r>
    </w:p>
    <w:p w14:paraId="2635ABE5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        cnt += 1</w:t>
      </w:r>
    </w:p>
    <w:p w14:paraId="74102AC8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plt.suptitle ( f"Дәуір {дәуір}")</w:t>
      </w:r>
    </w:p>
    <w:p w14:paraId="2B463C82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plt.show ()</w:t>
      </w:r>
    </w:p>
    <w:p w14:paraId="408C18D3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</w:p>
    <w:p w14:paraId="59A12912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# </w:t>
      </w: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Білім</w:t>
      </w:r>
    </w:p>
    <w:p w14:paraId="16B19040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дәуірлер = 2000</w:t>
      </w:r>
    </w:p>
    <w:p w14:paraId="34F7B2A1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топтама_өлшемі = 64</w:t>
      </w:r>
    </w:p>
    <w:p w14:paraId="1D8C99FD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жарты_топтама = топтама_өлшемі // 2</w:t>
      </w:r>
    </w:p>
    <w:p w14:paraId="35FC4E09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</w:p>
    <w:p w14:paraId="2B4A81EB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кезең аралығындағы дәуір үшін (дәуірлер):</w:t>
      </w:r>
    </w:p>
    <w:p w14:paraId="6466D542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# </w:t>
      </w: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Білім</w:t>
      </w: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</w:t>
      </w: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дискриминант</w:t>
      </w:r>
    </w:p>
    <w:p w14:paraId="58102A5A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idx = np.random .randint (0, X_train.shape [0], half_batch )</w:t>
      </w:r>
    </w:p>
    <w:p w14:paraId="7F35B5AE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нақты_imgs = X_train [ idx ]</w:t>
      </w:r>
    </w:p>
    <w:p w14:paraId="4A87BF22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</w:p>
    <w:p w14:paraId="54BC5CFB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шу = np.random .normal (0, 1, ( жартылай_батпақ , жасырын_күңгірт ))</w:t>
      </w:r>
    </w:p>
    <w:p w14:paraId="5947FD06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fake_imgs = generator.predict (шу, егжей-тегжейлі = 0)</w:t>
      </w:r>
    </w:p>
    <w:p w14:paraId="39C2A1FA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</w:p>
    <w:p w14:paraId="7ACCC2A4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d_loss_real = дискриминатор.train _on_batch ( real_imgs , np.ones (( half_batch , 1)))</w:t>
      </w:r>
    </w:p>
    <w:p w14:paraId="1C541114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d_loss_fake = дискриминатор.train _on_batch ( fake_imgs , np.zeros (( half_batch , 1)))</w:t>
      </w:r>
    </w:p>
    <w:p w14:paraId="601FFDB6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d_loss = 0.5 * np.add ( d_loss_real , d_loss_false )</w:t>
      </w:r>
    </w:p>
    <w:p w14:paraId="465519F7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</w:p>
    <w:p w14:paraId="49D1F352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lastRenderedPageBreak/>
        <w:t xml:space="preserve"># </w:t>
      </w: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Білім</w:t>
      </w: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</w:t>
      </w: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генератор</w:t>
      </w:r>
    </w:p>
    <w:p w14:paraId="16705B6C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шу = np.random .normal (0, 1, ( batch_size , latent_dim ))</w:t>
      </w:r>
    </w:p>
    <w:p w14:paraId="6F6FEE69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valid_y = np.ones (( batch_size , 1))</w:t>
      </w:r>
    </w:p>
    <w:p w14:paraId="341A2A7B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g_loss = gan.train _on_batch (шу, valid_y )</w:t>
      </w:r>
    </w:p>
    <w:p w14:paraId="6ADC7FBB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</w:p>
    <w:p w14:paraId="281D1AFA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егер дәуір % 200 == 0 болса:</w:t>
      </w:r>
    </w:p>
    <w:p w14:paraId="7FA0ADFA" w14:textId="77777777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>print(f"{epoch} [D шығыны: { d_loss [0]:.4f}, есеп: {100* d_loss [1]:.2 f}% ] [ G шығыны: { g_loss:.4f}]")</w:t>
      </w:r>
    </w:p>
    <w:p w14:paraId="3C3BF6AC" w14:textId="523F42C2" w:rsidR="00C957CE" w:rsidRPr="00C957CE" w:rsidRDefault="00C957CE" w:rsidP="00C957CE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</w:pP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en-US" w:eastAsia="ru-RU"/>
          <w14:ligatures w14:val="none"/>
        </w:rPr>
        <w:t xml:space="preserve">        </w:t>
      </w:r>
      <w:r w:rsidRPr="00C957C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ru-RU"/>
          <w14:ligatures w14:val="none"/>
        </w:rPr>
        <w:t>сақтау_генерацияланған_суреттер ( дәуір )</w:t>
      </w:r>
    </w:p>
    <w:sectPr w:rsidR="00C957CE" w:rsidRPr="00C957C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A0236"/>
    <w:multiLevelType w:val="multilevel"/>
    <w:tmpl w:val="26807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A956B4C"/>
    <w:multiLevelType w:val="multilevel"/>
    <w:tmpl w:val="07B61B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0713E9D"/>
    <w:multiLevelType w:val="multilevel"/>
    <w:tmpl w:val="A074FF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47A0BB4"/>
    <w:multiLevelType w:val="multilevel"/>
    <w:tmpl w:val="55563A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5C52750"/>
    <w:multiLevelType w:val="multilevel"/>
    <w:tmpl w:val="A95E21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8AC6A32"/>
    <w:multiLevelType w:val="multilevel"/>
    <w:tmpl w:val="A4D88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99400FB"/>
    <w:multiLevelType w:val="multilevel"/>
    <w:tmpl w:val="B11E76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21732042">
    <w:abstractNumId w:val="2"/>
  </w:num>
  <w:num w:numId="2" w16cid:durableId="90052598">
    <w:abstractNumId w:val="0"/>
  </w:num>
  <w:num w:numId="3" w16cid:durableId="789206707">
    <w:abstractNumId w:val="6"/>
  </w:num>
  <w:num w:numId="4" w16cid:durableId="855970141">
    <w:abstractNumId w:val="5"/>
  </w:num>
  <w:num w:numId="5" w16cid:durableId="2145345520">
    <w:abstractNumId w:val="3"/>
  </w:num>
  <w:num w:numId="6" w16cid:durableId="778766741">
    <w:abstractNumId w:val="1"/>
  </w:num>
  <w:num w:numId="7" w16cid:durableId="37042649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cxNDW1tDS1MDc1M7JU0lEKTi0uzszPAykwqgUAh2ZsxSwAAAA="/>
  </w:docVars>
  <w:rsids>
    <w:rsidRoot w:val="00C957CE"/>
    <w:rsid w:val="00003741"/>
    <w:rsid w:val="000225D1"/>
    <w:rsid w:val="000A1E99"/>
    <w:rsid w:val="00142D68"/>
    <w:rsid w:val="001C1148"/>
    <w:rsid w:val="001C465B"/>
    <w:rsid w:val="00235EBA"/>
    <w:rsid w:val="00237435"/>
    <w:rsid w:val="003447C9"/>
    <w:rsid w:val="003B3FFB"/>
    <w:rsid w:val="003C24A5"/>
    <w:rsid w:val="003E05A7"/>
    <w:rsid w:val="003F3CEF"/>
    <w:rsid w:val="00422653"/>
    <w:rsid w:val="00423334"/>
    <w:rsid w:val="0048518F"/>
    <w:rsid w:val="004E306D"/>
    <w:rsid w:val="00545F7D"/>
    <w:rsid w:val="00550523"/>
    <w:rsid w:val="0060225C"/>
    <w:rsid w:val="006A758A"/>
    <w:rsid w:val="00A04199"/>
    <w:rsid w:val="00A16B06"/>
    <w:rsid w:val="00AD466E"/>
    <w:rsid w:val="00B60CAB"/>
    <w:rsid w:val="00BC295A"/>
    <w:rsid w:val="00BD155E"/>
    <w:rsid w:val="00C06CA8"/>
    <w:rsid w:val="00C51B59"/>
    <w:rsid w:val="00C957CE"/>
    <w:rsid w:val="00D86D05"/>
    <w:rsid w:val="00DE7CC8"/>
    <w:rsid w:val="00E36716"/>
    <w:rsid w:val="00E61007"/>
    <w:rsid w:val="00EE377A"/>
    <w:rsid w:val="00F50828"/>
    <w:rsid w:val="00F838A1"/>
    <w:rsid w:val="00FD49EB"/>
    <w:rsid w:val="00FF2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711F23"/>
  <w15:chartTrackingRefBased/>
  <w15:docId w15:val="{941ED10C-EDBB-4B81-8865-87F42BD3DC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kk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C957C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  <w14:ligatures w14:val="none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C957C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C957CE"/>
    <w:rPr>
      <w:rFonts w:ascii="Times New Roman" w:eastAsia="Times New Roman" w:hAnsi="Times New Roman" w:cs="Times New Roman"/>
      <w:b/>
      <w:bCs/>
      <w:kern w:val="36"/>
      <w:sz w:val="48"/>
      <w:szCs w:val="48"/>
      <w:lang w:val="kk" w:eastAsia="ru-RU"/>
      <w14:ligatures w14:val="none"/>
    </w:rPr>
  </w:style>
  <w:style w:type="paragraph" w:styleId="a3">
    <w:name w:val="Normal (Web)"/>
    <w:basedOn w:val="a"/>
    <w:uiPriority w:val="99"/>
    <w:semiHidden/>
    <w:unhideWhenUsed/>
    <w:rsid w:val="00C957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ru-RU"/>
      <w14:ligatures w14:val="none"/>
    </w:rPr>
  </w:style>
  <w:style w:type="character" w:styleId="a4">
    <w:name w:val="Strong"/>
    <w:basedOn w:val="a0"/>
    <w:uiPriority w:val="22"/>
    <w:qFormat/>
    <w:rsid w:val="00C957CE"/>
    <w:rPr>
      <w:b/>
      <w:bCs/>
    </w:rPr>
  </w:style>
  <w:style w:type="character" w:customStyle="1" w:styleId="20">
    <w:name w:val="Заголовок 2 Знак"/>
    <w:basedOn w:val="a0"/>
    <w:link w:val="2"/>
    <w:uiPriority w:val="9"/>
    <w:semiHidden/>
    <w:rsid w:val="00C957C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TML">
    <w:name w:val="HTML Code"/>
    <w:basedOn w:val="a0"/>
    <w:uiPriority w:val="99"/>
    <w:semiHidden/>
    <w:unhideWhenUsed/>
    <w:rsid w:val="00C957C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589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8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742</Words>
  <Characters>4235</Characters>
  <Application>Microsoft Office Word</Application>
  <DocSecurity>0</DocSecurity>
  <Lines>35</Lines>
  <Paragraphs>9</Paragraphs>
  <ScaleCrop>false</ScaleCrop>
  <Company/>
  <LinksUpToDate>false</LinksUpToDate>
  <CharactersWithSpaces>4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2</cp:revision>
  <dcterms:created xsi:type="dcterms:W3CDTF">2026-03-08T03:53:00Z</dcterms:created>
  <dcterms:modified xsi:type="dcterms:W3CDTF">2026-03-08T04:01:00Z</dcterms:modified>
</cp:coreProperties>
</file>